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performed Conceptualization, Methodology, Data curation, Software, Formal Analysis, Writing - Original Draft; Patrik Manhem performed Conceptualization, Methodology, Writing - Original Draft; Martin Oscarsson performed Writing - Original Draft; Per Carlbring performed Supervision, Writing - Review &amp; Editing; and Gerhard Andersson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06:51:15Z</dcterms:created>
  <dcterms:modified xsi:type="dcterms:W3CDTF">2022-12-08T06: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